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xét dấu ta thấy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8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1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bình của mẫu số liệu là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c) Phương sai của mẫu số liệu là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) * Độ lệch chuẩn của mẫu số liệu là 3,1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Sắp xếp dãy số liệu ta được: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Khoảng biến thiên của mẫu số liệu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Số trung bình là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ộ lệch chuẩn của mẫu số liệu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,</m:t>
            </m:r>
            <m:r>
              <m:t>6</m:t>
            </m:r>
          </m:e>
        </m:ra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25:10Z</dcterms:created>
  <dcterms:modified xsi:type="dcterms:W3CDTF">2024-12-14T09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